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Pr="00DF17F4" w:rsidRDefault="002F66A8" w:rsidP="004371FD">
      <w:pPr>
        <w:spacing w:after="0" w:line="480" w:lineRule="auto"/>
        <w:jc w:val="center"/>
        <w:rPr>
          <w:b/>
        </w:rPr>
      </w:pPr>
      <w:r>
        <w:rPr>
          <w:b/>
        </w:rPr>
        <w:t>Human Papillomavirus</w:t>
      </w:r>
    </w:p>
    <w:p w:rsidR="004721F4" w:rsidRDefault="004835BB" w:rsidP="004371FD">
      <w:pPr>
        <w:spacing w:after="0" w:line="480" w:lineRule="auto"/>
        <w:jc w:val="center"/>
      </w:pPr>
      <w:r>
        <w:t>Student</w:t>
      </w:r>
      <w:r w:rsidR="00594644">
        <w:t>'</w:t>
      </w:r>
      <w:r>
        <w:t>s Name</w:t>
      </w:r>
    </w:p>
    <w:p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:rsidR="00DF17F4" w:rsidRDefault="004835BB" w:rsidP="004371FD">
      <w:pPr>
        <w:spacing w:after="0" w:line="480" w:lineRule="auto"/>
        <w:jc w:val="center"/>
      </w:pPr>
      <w:r>
        <w:t>Date</w:t>
      </w: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C93DFD" w:rsidRDefault="00C93D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2B55F7" w:rsidRDefault="002B55F7" w:rsidP="00366AF3">
      <w:pPr>
        <w:spacing w:after="0" w:line="480" w:lineRule="auto"/>
        <w:rPr>
          <w:b/>
        </w:rPr>
      </w:pPr>
    </w:p>
    <w:p w:rsidR="004721F4" w:rsidRDefault="004371B1" w:rsidP="00616D0F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Human Papillomavirus</w:t>
      </w:r>
    </w:p>
    <w:p w:rsidR="004371B1" w:rsidRDefault="004371B1" w:rsidP="004371B1">
      <w:pPr>
        <w:spacing w:after="0" w:line="480" w:lineRule="auto"/>
        <w:rPr>
          <w:bCs/>
        </w:rPr>
      </w:pPr>
      <w:r>
        <w:rPr>
          <w:b/>
        </w:rPr>
        <w:tab/>
      </w:r>
      <w:r w:rsidR="00C13052" w:rsidRPr="00C13052">
        <w:rPr>
          <w:bCs/>
        </w:rPr>
        <w:t xml:space="preserve">Sexually transmitted </w:t>
      </w:r>
      <w:r w:rsidR="001505C9">
        <w:rPr>
          <w:bCs/>
        </w:rPr>
        <w:t>infections are</w:t>
      </w:r>
      <w:r w:rsidR="00C13052">
        <w:rPr>
          <w:bCs/>
        </w:rPr>
        <w:t xml:space="preserve"> common</w:t>
      </w:r>
      <w:r w:rsidR="00594644">
        <w:rPr>
          <w:bCs/>
        </w:rPr>
        <w:t>,</w:t>
      </w:r>
      <w:r w:rsidR="00C13052">
        <w:rPr>
          <w:bCs/>
        </w:rPr>
        <w:t xml:space="preserve"> with many new infections reported each year. </w:t>
      </w:r>
      <w:r w:rsidR="002A3C0B" w:rsidRPr="00A237BD">
        <w:rPr>
          <w:bCs/>
        </w:rPr>
        <w:t>Given the description of Dolore</w:t>
      </w:r>
      <w:r w:rsidR="00594644">
        <w:rPr>
          <w:bCs/>
        </w:rPr>
        <w:t>s'</w:t>
      </w:r>
      <w:r w:rsidR="002A3C0B" w:rsidRPr="00A237BD">
        <w:rPr>
          <w:bCs/>
        </w:rPr>
        <w:t>s condition,</w:t>
      </w:r>
      <w:r w:rsidR="00C13052">
        <w:rPr>
          <w:bCs/>
        </w:rPr>
        <w:t xml:space="preserve"> she may be infected with a sexually transmitted infection. The se</w:t>
      </w:r>
      <w:r w:rsidR="00594644">
        <w:rPr>
          <w:bCs/>
        </w:rPr>
        <w:t>x</w:t>
      </w:r>
      <w:r w:rsidR="00C13052">
        <w:rPr>
          <w:bCs/>
        </w:rPr>
        <w:t>ually transmitted virus involved is h</w:t>
      </w:r>
      <w:r w:rsidR="002A3C0B" w:rsidRPr="00A237BD">
        <w:rPr>
          <w:bCs/>
        </w:rPr>
        <w:t xml:space="preserve">uman </w:t>
      </w:r>
      <w:r w:rsidR="001505C9" w:rsidRPr="00A237BD">
        <w:rPr>
          <w:bCs/>
        </w:rPr>
        <w:t>papilloma</w:t>
      </w:r>
      <w:r w:rsidR="001505C9">
        <w:rPr>
          <w:bCs/>
        </w:rPr>
        <w:t xml:space="preserve"> </w:t>
      </w:r>
      <w:r w:rsidR="001505C9" w:rsidRPr="00A237BD">
        <w:rPr>
          <w:bCs/>
        </w:rPr>
        <w:t>virus</w:t>
      </w:r>
      <w:r w:rsidR="002A3C0B" w:rsidRPr="00A237BD">
        <w:rPr>
          <w:bCs/>
        </w:rPr>
        <w:t xml:space="preserve"> infection. </w:t>
      </w:r>
      <w:r w:rsidR="00A237BD" w:rsidRPr="00A237BD">
        <w:rPr>
          <w:bCs/>
        </w:rPr>
        <w:t xml:space="preserve">Human </w:t>
      </w:r>
      <w:r w:rsidR="001505C9" w:rsidRPr="00A237BD">
        <w:rPr>
          <w:bCs/>
        </w:rPr>
        <w:t>papilloma virus</w:t>
      </w:r>
      <w:r w:rsidR="00A237BD" w:rsidRPr="00A237BD">
        <w:rPr>
          <w:bCs/>
        </w:rPr>
        <w:t xml:space="preserve"> infection is caused by human papilloma</w:t>
      </w:r>
      <w:r w:rsidR="001505C9">
        <w:rPr>
          <w:bCs/>
        </w:rPr>
        <w:t xml:space="preserve"> </w:t>
      </w:r>
      <w:r w:rsidR="00A237BD" w:rsidRPr="00A237BD">
        <w:rPr>
          <w:bCs/>
        </w:rPr>
        <w:t>virus</w:t>
      </w:r>
      <w:r w:rsidR="00A237BD">
        <w:rPr>
          <w:bCs/>
        </w:rPr>
        <w:t xml:space="preserve"> affecting the reproductive tract. Human papilloma</w:t>
      </w:r>
      <w:r w:rsidR="001505C9">
        <w:rPr>
          <w:bCs/>
        </w:rPr>
        <w:t xml:space="preserve"> </w:t>
      </w:r>
      <w:r w:rsidR="00A237BD">
        <w:rPr>
          <w:bCs/>
        </w:rPr>
        <w:t>virus</w:t>
      </w:r>
      <w:r w:rsidR="001505C9">
        <w:rPr>
          <w:bCs/>
        </w:rPr>
        <w:t xml:space="preserve"> </w:t>
      </w:r>
      <w:r w:rsidR="00503752">
        <w:rPr>
          <w:bCs/>
        </w:rPr>
        <w:t xml:space="preserve">(HPV) </w:t>
      </w:r>
      <w:r w:rsidR="00D54BF0">
        <w:rPr>
          <w:bCs/>
        </w:rPr>
        <w:t>infection</w:t>
      </w:r>
      <w:r w:rsidR="00A237BD">
        <w:rPr>
          <w:bCs/>
        </w:rPr>
        <w:t xml:space="preserve"> causes growth on </w:t>
      </w:r>
      <w:r w:rsidR="00594644">
        <w:rPr>
          <w:bCs/>
        </w:rPr>
        <w:t xml:space="preserve">the </w:t>
      </w:r>
      <w:r w:rsidR="00A237BD">
        <w:rPr>
          <w:bCs/>
        </w:rPr>
        <w:t xml:space="preserve">skin on </w:t>
      </w:r>
      <w:r w:rsidR="003E315C">
        <w:rPr>
          <w:bCs/>
        </w:rPr>
        <w:t xml:space="preserve">the </w:t>
      </w:r>
      <w:r w:rsidR="00A237BD">
        <w:rPr>
          <w:bCs/>
        </w:rPr>
        <w:t>mucous membrane.</w:t>
      </w:r>
      <w:r w:rsidR="00D54BF0">
        <w:rPr>
          <w:bCs/>
        </w:rPr>
        <w:t xml:space="preserve"> The infection also causes warts and different types of cancers</w:t>
      </w:r>
      <w:r w:rsidR="003E315C">
        <w:rPr>
          <w:bCs/>
        </w:rPr>
        <w:t>,</w:t>
      </w:r>
      <w:r w:rsidR="00D54BF0">
        <w:rPr>
          <w:bCs/>
        </w:rPr>
        <w:t xml:space="preserve"> including cervical cancer. </w:t>
      </w:r>
      <w:r w:rsidR="00A739FC">
        <w:rPr>
          <w:bCs/>
        </w:rPr>
        <w:t xml:space="preserve">Human </w:t>
      </w:r>
      <w:r w:rsidR="001505C9">
        <w:rPr>
          <w:bCs/>
        </w:rPr>
        <w:t>papilloma virus</w:t>
      </w:r>
      <w:r w:rsidR="00A739FC">
        <w:rPr>
          <w:bCs/>
        </w:rPr>
        <w:t xml:space="preserve"> infection is </w:t>
      </w:r>
      <w:r w:rsidR="00C63C66">
        <w:rPr>
          <w:bCs/>
        </w:rPr>
        <w:t xml:space="preserve">sexually transmitted. While HPV is transmitted sexually, penetrative sex is not required </w:t>
      </w:r>
      <w:r w:rsidR="003E315C">
        <w:rPr>
          <w:bCs/>
        </w:rPr>
        <w:t>for</w:t>
      </w:r>
      <w:r w:rsidR="00C63C66">
        <w:rPr>
          <w:bCs/>
        </w:rPr>
        <w:t xml:space="preserve"> the infection to spread</w:t>
      </w:r>
      <w:r w:rsidR="003E315C">
        <w:rPr>
          <w:bCs/>
        </w:rPr>
        <w:t>;</w:t>
      </w:r>
      <w:r w:rsidR="00C63C66">
        <w:rPr>
          <w:bCs/>
        </w:rPr>
        <w:t xml:space="preserve"> even skin</w:t>
      </w:r>
      <w:r w:rsidR="003E315C">
        <w:rPr>
          <w:bCs/>
        </w:rPr>
        <w:t>-to-</w:t>
      </w:r>
      <w:r w:rsidR="00C63C66">
        <w:rPr>
          <w:bCs/>
        </w:rPr>
        <w:t>skin genital contact can transmit the disease</w:t>
      </w:r>
      <w:r w:rsidR="00D6224D">
        <w:rPr>
          <w:bCs/>
        </w:rPr>
        <w:t xml:space="preserve"> (</w:t>
      </w:r>
      <w:r w:rsidR="00D6224D" w:rsidRPr="00D6224D">
        <w:rPr>
          <w:color w:val="222222"/>
          <w:szCs w:val="24"/>
          <w:shd w:val="clear" w:color="auto" w:fill="FFFFFF"/>
        </w:rPr>
        <w:t>Chan</w:t>
      </w:r>
      <w:r w:rsidR="00D6224D">
        <w:rPr>
          <w:color w:val="222222"/>
          <w:szCs w:val="24"/>
          <w:shd w:val="clear" w:color="auto" w:fill="FFFFFF"/>
        </w:rPr>
        <w:t xml:space="preserve"> et al., 2019)</w:t>
      </w:r>
      <w:r w:rsidR="00C63C66">
        <w:rPr>
          <w:bCs/>
        </w:rPr>
        <w:t xml:space="preserve">. </w:t>
      </w:r>
      <w:r w:rsidR="000B1F85">
        <w:rPr>
          <w:bCs/>
        </w:rPr>
        <w:t xml:space="preserve">Sexually active girls and boys, men and women are at higher risk of being infected with human </w:t>
      </w:r>
      <w:r w:rsidR="001505C9">
        <w:rPr>
          <w:bCs/>
        </w:rPr>
        <w:t>papilloma virus</w:t>
      </w:r>
      <w:r w:rsidR="000B1F85">
        <w:rPr>
          <w:bCs/>
        </w:rPr>
        <w:t xml:space="preserve">. </w:t>
      </w:r>
      <w:r w:rsidR="00E45EF6">
        <w:rPr>
          <w:bCs/>
        </w:rPr>
        <w:t xml:space="preserve">Some types of human </w:t>
      </w:r>
      <w:r w:rsidR="001505C9">
        <w:rPr>
          <w:bCs/>
        </w:rPr>
        <w:t>papilloma virus</w:t>
      </w:r>
      <w:r w:rsidR="00E45EF6">
        <w:rPr>
          <w:bCs/>
        </w:rPr>
        <w:t xml:space="preserve"> infection clear without any medical intervention</w:t>
      </w:r>
      <w:r w:rsidR="003E315C">
        <w:rPr>
          <w:bCs/>
        </w:rPr>
        <w:t>,</w:t>
      </w:r>
      <w:r w:rsidR="00E45EF6">
        <w:rPr>
          <w:bCs/>
        </w:rPr>
        <w:t xml:space="preserve"> while others lead to health problems such as cervical cancer. In Dolore</w:t>
      </w:r>
      <w:r w:rsidR="003E315C">
        <w:rPr>
          <w:bCs/>
        </w:rPr>
        <w:t>s'</w:t>
      </w:r>
      <w:r w:rsidR="00E45EF6">
        <w:rPr>
          <w:bCs/>
        </w:rPr>
        <w:t xml:space="preserve">s case, she seems to be infected with human </w:t>
      </w:r>
      <w:r w:rsidR="001505C9">
        <w:rPr>
          <w:bCs/>
        </w:rPr>
        <w:t>papilloma virus</w:t>
      </w:r>
      <w:r w:rsidR="003E315C">
        <w:rPr>
          <w:bCs/>
        </w:rPr>
        <w:t>-</w:t>
      </w:r>
      <w:r w:rsidR="00E45EF6">
        <w:rPr>
          <w:bCs/>
        </w:rPr>
        <w:t>related to the disease.</w:t>
      </w:r>
    </w:p>
    <w:p w:rsidR="00065B0F" w:rsidRDefault="00065B0F" w:rsidP="004371B1">
      <w:pPr>
        <w:spacing w:after="0" w:line="480" w:lineRule="auto"/>
        <w:rPr>
          <w:bCs/>
        </w:rPr>
      </w:pPr>
      <w:r>
        <w:rPr>
          <w:bCs/>
        </w:rPr>
        <w:tab/>
        <w:t>Cervical lesion</w:t>
      </w:r>
      <w:r w:rsidR="003E315C">
        <w:rPr>
          <w:bCs/>
        </w:rPr>
        <w:t>s</w:t>
      </w:r>
      <w:r>
        <w:rPr>
          <w:bCs/>
        </w:rPr>
        <w:t xml:space="preserve"> can disappear or progressively regress, persist or progress</w:t>
      </w:r>
      <w:r w:rsidR="003E315C">
        <w:rPr>
          <w:bCs/>
        </w:rPr>
        <w:t>,</w:t>
      </w:r>
      <w:r>
        <w:rPr>
          <w:bCs/>
        </w:rPr>
        <w:t xml:space="preserve"> leading to cervical cancer</w:t>
      </w:r>
      <w:r w:rsidR="009651BD">
        <w:rPr>
          <w:bCs/>
        </w:rPr>
        <w:t xml:space="preserve"> (</w:t>
      </w:r>
      <w:r w:rsidR="009651BD" w:rsidRPr="00D6224D">
        <w:rPr>
          <w:color w:val="222222"/>
          <w:szCs w:val="24"/>
          <w:shd w:val="clear" w:color="auto" w:fill="FFFFFF"/>
        </w:rPr>
        <w:t>Van Dyne</w:t>
      </w:r>
      <w:r w:rsidR="009651BD">
        <w:rPr>
          <w:color w:val="222222"/>
          <w:szCs w:val="24"/>
          <w:shd w:val="clear" w:color="auto" w:fill="FFFFFF"/>
        </w:rPr>
        <w:t xml:space="preserve"> et al., 2018)</w:t>
      </w:r>
      <w:r>
        <w:rPr>
          <w:bCs/>
        </w:rPr>
        <w:t>. It is therefore important to receive treatment to prevent their development which can lead to</w:t>
      </w:r>
      <w:r w:rsidR="009D6484">
        <w:rPr>
          <w:bCs/>
        </w:rPr>
        <w:t xml:space="preserve"> cervical cancer. </w:t>
      </w:r>
      <w:r w:rsidR="008A7BA3">
        <w:rPr>
          <w:bCs/>
        </w:rPr>
        <w:t>The physician should conduct continu</w:t>
      </w:r>
      <w:r w:rsidR="003E315C">
        <w:rPr>
          <w:bCs/>
        </w:rPr>
        <w:t>ous</w:t>
      </w:r>
      <w:r w:rsidR="008A7BA3">
        <w:rPr>
          <w:bCs/>
        </w:rPr>
        <w:t xml:space="preserve"> monitoring of Dolore</w:t>
      </w:r>
      <w:r w:rsidR="003E315C">
        <w:rPr>
          <w:bCs/>
        </w:rPr>
        <w:t>s'</w:t>
      </w:r>
      <w:r w:rsidR="008A7BA3">
        <w:rPr>
          <w:bCs/>
        </w:rPr>
        <w:t xml:space="preserve">s condition and performing pap tests. The physician should also conduct cryosurgery to freeze the abnormal cells. Other treatments include </w:t>
      </w:r>
      <w:r w:rsidR="001505C9">
        <w:rPr>
          <w:bCs/>
        </w:rPr>
        <w:t>electro cauterization</w:t>
      </w:r>
      <w:r w:rsidR="008A7BA3">
        <w:rPr>
          <w:bCs/>
        </w:rPr>
        <w:t xml:space="preserve"> and laser surgery. </w:t>
      </w:r>
    </w:p>
    <w:p w:rsidR="00384051" w:rsidRDefault="00384051" w:rsidP="004371B1">
      <w:pPr>
        <w:spacing w:after="0" w:line="480" w:lineRule="auto"/>
        <w:rPr>
          <w:bCs/>
        </w:rPr>
      </w:pPr>
      <w:r>
        <w:rPr>
          <w:bCs/>
        </w:rPr>
        <w:tab/>
      </w:r>
      <w:r w:rsidR="00503752">
        <w:rPr>
          <w:bCs/>
        </w:rPr>
        <w:t>The best and sure way of protection agains</w:t>
      </w:r>
      <w:r w:rsidR="003E315C">
        <w:rPr>
          <w:bCs/>
        </w:rPr>
        <w:t>t</w:t>
      </w:r>
      <w:r w:rsidR="00503752">
        <w:rPr>
          <w:bCs/>
        </w:rPr>
        <w:t xml:space="preserve"> sexually transmitted viruses is abst</w:t>
      </w:r>
      <w:r w:rsidR="003E315C">
        <w:rPr>
          <w:bCs/>
        </w:rPr>
        <w:t>ine</w:t>
      </w:r>
      <w:r w:rsidR="00503752">
        <w:rPr>
          <w:bCs/>
        </w:rPr>
        <w:t>nce. Dolores should have abstained from sexual intercou</w:t>
      </w:r>
      <w:r w:rsidR="003E315C">
        <w:rPr>
          <w:bCs/>
        </w:rPr>
        <w:t>r</w:t>
      </w:r>
      <w:r w:rsidR="00503752">
        <w:rPr>
          <w:bCs/>
        </w:rPr>
        <w:t>se to avoid being infected with the infection. She could have also used condoms during sexual intercou</w:t>
      </w:r>
      <w:r w:rsidR="003E315C">
        <w:rPr>
          <w:bCs/>
        </w:rPr>
        <w:t>r</w:t>
      </w:r>
      <w:r w:rsidR="00503752">
        <w:rPr>
          <w:bCs/>
        </w:rPr>
        <w:t xml:space="preserve">se with Nick. Condoms prevent direct </w:t>
      </w:r>
      <w:r w:rsidR="00503752">
        <w:rPr>
          <w:bCs/>
        </w:rPr>
        <w:lastRenderedPageBreak/>
        <w:t>skin</w:t>
      </w:r>
      <w:r w:rsidR="00594644">
        <w:rPr>
          <w:bCs/>
        </w:rPr>
        <w:t>-to-</w:t>
      </w:r>
      <w:r w:rsidR="00503752">
        <w:rPr>
          <w:bCs/>
        </w:rPr>
        <w:t>skin genital contact</w:t>
      </w:r>
      <w:r w:rsidR="00594644">
        <w:rPr>
          <w:bCs/>
        </w:rPr>
        <w:t>, therefore,</w:t>
      </w:r>
      <w:r w:rsidR="00503752">
        <w:rPr>
          <w:bCs/>
        </w:rPr>
        <w:t xml:space="preserve"> preventing infection. She could have also protected herself by getting vaccinated against HPV infection.</w:t>
      </w:r>
    </w:p>
    <w:p w:rsidR="00CE14FA" w:rsidRDefault="00CE14FA">
      <w:pPr>
        <w:rPr>
          <w:b/>
        </w:rPr>
      </w:pPr>
      <w:r>
        <w:rPr>
          <w:b/>
        </w:rPr>
        <w:br w:type="page"/>
      </w:r>
    </w:p>
    <w:p w:rsidR="00D6224D" w:rsidRPr="00D6224D" w:rsidRDefault="00D6224D" w:rsidP="00D6224D">
      <w:pPr>
        <w:spacing w:after="0" w:line="480" w:lineRule="auto"/>
        <w:jc w:val="center"/>
        <w:rPr>
          <w:b/>
        </w:rPr>
      </w:pPr>
      <w:r w:rsidRPr="00D6224D">
        <w:rPr>
          <w:b/>
        </w:rPr>
        <w:lastRenderedPageBreak/>
        <w:t>References</w:t>
      </w:r>
    </w:p>
    <w:p w:rsidR="00D6224D" w:rsidRPr="00D6224D" w:rsidRDefault="00D6224D" w:rsidP="00D6224D">
      <w:pPr>
        <w:spacing w:after="0" w:line="480" w:lineRule="auto"/>
        <w:ind w:left="720" w:hanging="720"/>
        <w:rPr>
          <w:bCs/>
          <w:szCs w:val="24"/>
        </w:rPr>
      </w:pPr>
      <w:r w:rsidRPr="00D6224D">
        <w:rPr>
          <w:color w:val="222222"/>
          <w:szCs w:val="24"/>
          <w:shd w:val="clear" w:color="auto" w:fill="FFFFFF"/>
        </w:rPr>
        <w:t xml:space="preserve">Chan, C. K., Aimagambetova, G., Ukybassova, T., Kongrtay, K., &amp;Azizan, A. (2019). Human </w:t>
      </w:r>
      <w:r w:rsidR="001505C9" w:rsidRPr="00D6224D">
        <w:rPr>
          <w:color w:val="222222"/>
          <w:szCs w:val="24"/>
          <w:shd w:val="clear" w:color="auto" w:fill="FFFFFF"/>
        </w:rPr>
        <w:t>papilloma virus</w:t>
      </w:r>
      <w:r w:rsidRPr="00D6224D">
        <w:rPr>
          <w:color w:val="222222"/>
          <w:szCs w:val="24"/>
          <w:shd w:val="clear" w:color="auto" w:fill="FFFFFF"/>
        </w:rPr>
        <w:t xml:space="preserve"> infection and cervical cancer: epidemiology, screening, and vaccination—review of current perspectives. </w:t>
      </w:r>
      <w:r w:rsidRPr="00D6224D">
        <w:rPr>
          <w:i/>
          <w:iCs/>
          <w:color w:val="222222"/>
          <w:szCs w:val="24"/>
          <w:shd w:val="clear" w:color="auto" w:fill="FFFFFF"/>
        </w:rPr>
        <w:t>Journal of oncology</w:t>
      </w:r>
      <w:r w:rsidRPr="00D6224D">
        <w:rPr>
          <w:color w:val="222222"/>
          <w:szCs w:val="24"/>
          <w:shd w:val="clear" w:color="auto" w:fill="FFFFFF"/>
        </w:rPr>
        <w:t>, </w:t>
      </w:r>
      <w:r w:rsidRPr="00D6224D">
        <w:rPr>
          <w:i/>
          <w:iCs/>
          <w:color w:val="222222"/>
          <w:szCs w:val="24"/>
          <w:shd w:val="clear" w:color="auto" w:fill="FFFFFF"/>
        </w:rPr>
        <w:t>2019</w:t>
      </w:r>
      <w:r w:rsidRPr="00D6224D">
        <w:rPr>
          <w:color w:val="222222"/>
          <w:szCs w:val="24"/>
          <w:shd w:val="clear" w:color="auto" w:fill="FFFFFF"/>
        </w:rPr>
        <w:t>.</w:t>
      </w:r>
    </w:p>
    <w:p w:rsidR="00D6224D" w:rsidRPr="00D6224D" w:rsidRDefault="00D6224D" w:rsidP="00D6224D">
      <w:pPr>
        <w:spacing w:after="0" w:line="480" w:lineRule="auto"/>
        <w:ind w:left="720" w:hanging="720"/>
        <w:rPr>
          <w:bCs/>
          <w:szCs w:val="24"/>
        </w:rPr>
      </w:pPr>
      <w:r w:rsidRPr="00D6224D">
        <w:rPr>
          <w:color w:val="222222"/>
          <w:szCs w:val="24"/>
          <w:shd w:val="clear" w:color="auto" w:fill="FFFFFF"/>
        </w:rPr>
        <w:t xml:space="preserve">Van Dyne, E. A., Henley, S. J., Saraiya, M., Thomas, C. C., Markowitz, L. E., &amp;Benard, V. B. (2018). Trends in human </w:t>
      </w:r>
      <w:r w:rsidR="001505C9" w:rsidRPr="00D6224D">
        <w:rPr>
          <w:color w:val="222222"/>
          <w:szCs w:val="24"/>
          <w:shd w:val="clear" w:color="auto" w:fill="FFFFFF"/>
        </w:rPr>
        <w:t>papilloma virus</w:t>
      </w:r>
      <w:r w:rsidR="00594644">
        <w:rPr>
          <w:color w:val="222222"/>
          <w:szCs w:val="24"/>
          <w:shd w:val="clear" w:color="auto" w:fill="FFFFFF"/>
        </w:rPr>
        <w:t>-</w:t>
      </w:r>
      <w:r w:rsidRPr="00D6224D">
        <w:rPr>
          <w:color w:val="222222"/>
          <w:szCs w:val="24"/>
          <w:shd w:val="clear" w:color="auto" w:fill="FFFFFF"/>
        </w:rPr>
        <w:t>associated cancers—United States, 1999–2015. </w:t>
      </w:r>
      <w:r w:rsidRPr="00D6224D">
        <w:rPr>
          <w:i/>
          <w:iCs/>
          <w:color w:val="222222"/>
          <w:szCs w:val="24"/>
          <w:shd w:val="clear" w:color="auto" w:fill="FFFFFF"/>
        </w:rPr>
        <w:t>Morbidity and Mortality Weekly Report</w:t>
      </w:r>
      <w:r w:rsidRPr="00D6224D">
        <w:rPr>
          <w:color w:val="222222"/>
          <w:szCs w:val="24"/>
          <w:shd w:val="clear" w:color="auto" w:fill="FFFFFF"/>
        </w:rPr>
        <w:t>, </w:t>
      </w:r>
      <w:r w:rsidRPr="00D6224D">
        <w:rPr>
          <w:i/>
          <w:iCs/>
          <w:color w:val="222222"/>
          <w:szCs w:val="24"/>
          <w:shd w:val="clear" w:color="auto" w:fill="FFFFFF"/>
        </w:rPr>
        <w:t>67</w:t>
      </w:r>
      <w:r w:rsidRPr="00D6224D">
        <w:rPr>
          <w:color w:val="222222"/>
          <w:szCs w:val="24"/>
          <w:shd w:val="clear" w:color="auto" w:fill="FFFFFF"/>
        </w:rPr>
        <w:t>(33), 918.</w:t>
      </w:r>
    </w:p>
    <w:p w:rsidR="00D54BF0" w:rsidRPr="00A237BD" w:rsidRDefault="00D54BF0" w:rsidP="004371B1">
      <w:pPr>
        <w:spacing w:after="0" w:line="480" w:lineRule="auto"/>
        <w:rPr>
          <w:bCs/>
        </w:rPr>
      </w:pPr>
    </w:p>
    <w:p w:rsidR="00D67378" w:rsidRPr="004835BB" w:rsidRDefault="00D67378" w:rsidP="004835BB">
      <w:pPr>
        <w:spacing w:after="0" w:line="480" w:lineRule="auto"/>
        <w:jc w:val="center"/>
        <w:rPr>
          <w:b/>
          <w:bCs/>
        </w:rPr>
      </w:pPr>
    </w:p>
    <w:sectPr w:rsidR="00D67378" w:rsidRPr="004835BB" w:rsidSect="00AE59A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2AB1" w:rsidRDefault="00422AB1" w:rsidP="00DF17F4">
      <w:pPr>
        <w:spacing w:after="0" w:line="240" w:lineRule="auto"/>
      </w:pPr>
      <w:r>
        <w:separator/>
      </w:r>
    </w:p>
  </w:endnote>
  <w:endnote w:type="continuationSeparator" w:id="1">
    <w:p w:rsidR="00422AB1" w:rsidRDefault="00422AB1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2AB1" w:rsidRDefault="00422AB1" w:rsidP="00DF17F4">
      <w:pPr>
        <w:spacing w:after="0" w:line="240" w:lineRule="auto"/>
      </w:pPr>
      <w:r>
        <w:separator/>
      </w:r>
    </w:p>
  </w:footnote>
  <w:footnote w:type="continuationSeparator" w:id="1">
    <w:p w:rsidR="00422AB1" w:rsidRDefault="00422AB1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2A53BA">
      <w:fldChar w:fldCharType="begin"/>
    </w:r>
    <w:r>
      <w:instrText xml:space="preserve"> PAGE   \* MERGEFORMAT </w:instrText>
    </w:r>
    <w:r w:rsidR="002A53BA">
      <w:fldChar w:fldCharType="separate"/>
    </w:r>
    <w:r w:rsidR="001505C9">
      <w:rPr>
        <w:noProof/>
      </w:rPr>
      <w:t>2</w:t>
    </w:r>
    <w:r w:rsidR="002A53B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5B0F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1F85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05C9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3C0B"/>
    <w:rsid w:val="002A4D9B"/>
    <w:rsid w:val="002A53BA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2F66A8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4051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15C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2AB1"/>
    <w:rsid w:val="00423919"/>
    <w:rsid w:val="004244EB"/>
    <w:rsid w:val="00430983"/>
    <w:rsid w:val="004312CF"/>
    <w:rsid w:val="00433256"/>
    <w:rsid w:val="00435241"/>
    <w:rsid w:val="0043649F"/>
    <w:rsid w:val="004371B1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1D2E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502878"/>
    <w:rsid w:val="00503752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94644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A7BA3"/>
    <w:rsid w:val="008B21B3"/>
    <w:rsid w:val="008C1D7C"/>
    <w:rsid w:val="008C2E44"/>
    <w:rsid w:val="008C63A6"/>
    <w:rsid w:val="008D1A62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651B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D6484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37BD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739FC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0247"/>
    <w:rsid w:val="00AD3BB1"/>
    <w:rsid w:val="00AD3D84"/>
    <w:rsid w:val="00AD4FD4"/>
    <w:rsid w:val="00AE59AD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052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63C66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4FA"/>
    <w:rsid w:val="00CE1F27"/>
    <w:rsid w:val="00CE4C1F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4BF0"/>
    <w:rsid w:val="00D57231"/>
    <w:rsid w:val="00D6224D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6A3D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5EF6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6C2C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9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11T19:03:00Z</dcterms:created>
  <dcterms:modified xsi:type="dcterms:W3CDTF">2021-03-11T19:03:00Z</dcterms:modified>
</cp:coreProperties>
</file>